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82B" w:rsidRPr="003D4043" w:rsidRDefault="006701D2" w:rsidP="002E082B">
      <w:pPr>
        <w:jc w:val="right"/>
        <w:rPr>
          <w:sz w:val="14"/>
        </w:rPr>
      </w:pPr>
      <w:hyperlink r:id="rId7" w:history="1">
        <w:r w:rsidR="002E082B" w:rsidRPr="002E082B">
          <w:rPr>
            <w:rStyle w:val="Hyperlink"/>
            <w:sz w:val="18"/>
          </w:rPr>
          <w:t>http://www.rsaia.org/legislative.html</w:t>
        </w:r>
      </w:hyperlink>
      <w:r w:rsidR="002E082B">
        <w:rPr>
          <w:sz w:val="14"/>
        </w:rPr>
        <w:t xml:space="preserve"> </w:t>
      </w:r>
    </w:p>
    <w:p w:rsidR="002E082B" w:rsidRPr="002D20AC" w:rsidRDefault="002E082B" w:rsidP="0040318A">
      <w:pPr>
        <w:shd w:val="clear" w:color="auto" w:fill="FFFFFF"/>
        <w:spacing w:after="0" w:line="240" w:lineRule="auto"/>
        <w:ind w:right="-270"/>
        <w:jc w:val="center"/>
        <w:rPr>
          <w:rFonts w:ascii="Arial" w:eastAsia="Times New Roman" w:hAnsi="Arial" w:cs="Arial"/>
          <w:b/>
          <w:bCs/>
          <w:color w:val="000000"/>
          <w:sz w:val="20"/>
          <w:szCs w:val="23"/>
        </w:rPr>
      </w:pP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202</w:t>
      </w:r>
      <w:r w:rsidR="005B3302"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1</w:t>
      </w: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 xml:space="preserve"> </w:t>
      </w:r>
      <w:r w:rsidR="008205E3"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 xml:space="preserve">RSAI </w:t>
      </w: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Legislative Priorities</w:t>
      </w:r>
      <w:bookmarkStart w:id="0" w:name="_GoBack"/>
      <w:bookmarkEnd w:id="0"/>
    </w:p>
    <w:p w:rsidR="008205E3" w:rsidRDefault="008205E3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3"/>
          <w:szCs w:val="23"/>
        </w:rPr>
      </w:pP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Adequate School Resources: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</w:t>
      </w:r>
      <w:r w:rsidR="00542E71"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t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he increase in SSA should be no lower than anticipated growth in state revenue,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not lower than 3.75% in FY 2022 due to abundant FY 2020 state surplus</w:t>
      </w:r>
      <w:r w:rsidR="00542E71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maintain balance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state and local </w:t>
      </w:r>
      <w:r w:rsidR="002D20AC" w:rsidRPr="00740EAF">
        <w:rPr>
          <w:rFonts w:ascii="Arial" w:eastAsia="Times New Roman" w:hAnsi="Arial" w:cs="Arial"/>
          <w:color w:val="000000"/>
          <w:sz w:val="21"/>
          <w:szCs w:val="21"/>
        </w:rPr>
        <w:t>resources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,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be predictable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, and assure </w:t>
      </w:r>
      <w:r w:rsidR="00740EAF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dequate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t</w:t>
      </w:r>
      <w:r w:rsidR="002D20AC" w:rsidRPr="00740EAF">
        <w:rPr>
          <w:rFonts w:ascii="Arial" w:eastAsia="Times New Roman" w:hAnsi="Arial" w:cs="Arial"/>
          <w:color w:val="000000"/>
          <w:sz w:val="21"/>
          <w:szCs w:val="21"/>
        </w:rPr>
        <w:t>ime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for budget planning and staffing. </w:t>
      </w:r>
    </w:p>
    <w:p w:rsidR="0000657D" w:rsidRPr="00740EAF" w:rsidRDefault="0000657D" w:rsidP="0000657D">
      <w:pPr>
        <w:pStyle w:val="ListParagraph"/>
        <w:shd w:val="clear" w:color="auto" w:fill="FFFFFF"/>
        <w:spacing w:after="0" w:line="240" w:lineRule="auto"/>
        <w:ind w:left="0"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:rsidR="00880335" w:rsidRPr="00740EAF" w:rsidRDefault="009E2B2A" w:rsidP="00880335">
      <w:pPr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Assessing and Addressing Staff/</w:t>
      </w:r>
      <w:r w:rsidR="005B3302" w:rsidRPr="00740EAF">
        <w:rPr>
          <w:rFonts w:ascii="Arial" w:eastAsia="Times New Roman" w:hAnsi="Arial" w:cs="Arial"/>
          <w:b/>
          <w:color w:val="000000"/>
          <w:sz w:val="21"/>
          <w:szCs w:val="21"/>
        </w:rPr>
        <w:t>Student Soc</w:t>
      </w: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ial, E</w:t>
      </w:r>
      <w:r w:rsidR="005B3302" w:rsidRPr="00740EAF">
        <w:rPr>
          <w:rFonts w:ascii="Arial" w:eastAsia="Times New Roman" w:hAnsi="Arial" w:cs="Arial"/>
          <w:b/>
          <w:color w:val="000000"/>
          <w:sz w:val="21"/>
          <w:szCs w:val="21"/>
        </w:rPr>
        <w:t>motional and Behavioral Health</w:t>
      </w:r>
      <w:r w:rsidR="00880335" w:rsidRPr="00740EAF">
        <w:rPr>
          <w:rFonts w:ascii="Arial" w:eastAsia="Times New Roman" w:hAnsi="Arial" w:cs="Arial"/>
          <w:b/>
          <w:color w:val="000000"/>
          <w:sz w:val="21"/>
          <w:szCs w:val="21"/>
        </w:rPr>
        <w:t>: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880335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ccess to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funded</w:t>
      </w:r>
      <w:r w:rsidR="00880335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mental health services for children</w:t>
      </w:r>
      <w:r w:rsidR="005B330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nd supports for staff</w:t>
      </w:r>
      <w:r w:rsidR="00880335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.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A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ddress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the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shortage of mental health professionals and provide resources over the next two years for local districts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 xml:space="preserve">to 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>train school staff based on a local need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s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nd community capacity to collaborate for a collective solution. </w:t>
      </w: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Educator Shortage and Quality Instruction:</w:t>
      </w:r>
      <w:r w:rsidR="003168DD"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maximum flexibility to hire staff to provide great instruction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, including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several strategies to attract and retain quality staff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;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flexibility to meet offer and teach requirements,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loan forgiveness programs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 special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education generalist credential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reation of a Public Service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TE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strand,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hire retirees without IPERS impact, 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nd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elimination of barriers to licensure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>.</w:t>
      </w: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:rsidR="0000657D" w:rsidRPr="00740EAF" w:rsidRDefault="00E24920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939393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F</w:t>
      </w:r>
      <w:r w:rsidR="0000657D"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ormula and Transportation Equity:</w:t>
      </w:r>
      <w:r w:rsidR="003168DD"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 </w:t>
      </w:r>
      <w:r w:rsidR="0000657D"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formula </w:t>
      </w:r>
      <w:r w:rsidR="000B766D"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equity, closing the s</w:t>
      </w:r>
      <w:r w:rsidR="0000657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ate and district per pupil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gap </w:t>
      </w:r>
      <w:r w:rsidR="0000657D" w:rsidRPr="00740EAF">
        <w:rPr>
          <w:rFonts w:ascii="Arial" w:eastAsia="Times New Roman" w:hAnsi="Arial" w:cs="Arial"/>
          <w:color w:val="000000"/>
          <w:sz w:val="21"/>
          <w:szCs w:val="21"/>
        </w:rPr>
        <w:t>within ten years and continue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d transportation equity support </w:t>
      </w:r>
      <w:r w:rsidR="0000657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without burdensome reporting requirements.  </w:t>
      </w: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Opportunity Equity: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resources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based on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 xml:space="preserve">at-risk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ne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, in addition to enrollment. All school boards should </w:t>
      </w:r>
      <w:r w:rsidR="00990846" w:rsidRPr="00740EAF">
        <w:rPr>
          <w:rFonts w:ascii="Arial" w:eastAsia="Times New Roman" w:hAnsi="Arial" w:cs="Arial"/>
          <w:color w:val="000000"/>
          <w:sz w:val="21"/>
          <w:szCs w:val="21"/>
        </w:rPr>
        <w:t>have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5% dropout prevention funding. School districts should be granted spending authority for FRPL waived </w:t>
      </w:r>
      <w:r w:rsidR="00990846" w:rsidRPr="00740EAF">
        <w:rPr>
          <w:rFonts w:ascii="Arial" w:eastAsia="Times New Roman" w:hAnsi="Arial" w:cs="Arial"/>
          <w:color w:val="000000"/>
          <w:sz w:val="21"/>
          <w:szCs w:val="21"/>
        </w:rPr>
        <w:t>fees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nd Iowa should </w:t>
      </w:r>
      <w:r w:rsidR="00B04A87" w:rsidRPr="00740EAF">
        <w:rPr>
          <w:rFonts w:ascii="Arial" w:eastAsia="Times New Roman" w:hAnsi="Arial" w:cs="Arial"/>
          <w:color w:val="000000"/>
          <w:sz w:val="21"/>
          <w:szCs w:val="21"/>
        </w:rPr>
        <w:t>study the impact of poverty on educational outcomes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. </w:t>
      </w: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haring Incentives</w:t>
      </w:r>
      <w:r w:rsid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/</w:t>
      </w: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Efficiencies:</w:t>
      </w:r>
      <w:r w:rsidR="003168DD"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extension of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Whole Grade Sharing, Reorganization and Oper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a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tional Sharing Incentives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.</w:t>
      </w:r>
      <w:r w:rsid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The</w:t>
      </w:r>
      <w:r w:rsidR="009F639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 xml:space="preserve">21-student </w:t>
      </w:r>
      <w:r w:rsidR="009F639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ap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sh</w:t>
      </w:r>
      <w:r w:rsidR="009F639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ould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expand</w:t>
      </w:r>
      <w:r w:rsidR="009F639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allow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ccess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o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 xml:space="preserve">any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new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9F639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flexibility. </w:t>
      </w: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:rsidR="009E2B2A" w:rsidRPr="00740EAF" w:rsidRDefault="0000657D" w:rsidP="00E24920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Quality Preschool:</w:t>
      </w:r>
      <w:r w:rsidR="003168DD"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 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funding of quality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PK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at the 1.0 per pupil cost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nd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 formula protections against budget and program impacts of </w:t>
      </w:r>
      <w:r w:rsidR="00542E71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PK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enrollment swings</w:t>
      </w:r>
      <w:r w:rsidR="00542E71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(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budget guarantee</w:t>
      </w:r>
      <w:r w:rsid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/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on</w:t>
      </w:r>
      <w:r w:rsidR="00D5740D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-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time spending authority</w:t>
      </w:r>
      <w:r w:rsidR="00542E71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)</w:t>
      </w:r>
      <w:r w:rsidR="00E24920"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9E2B2A" w:rsidRPr="00740EAF" w:rsidRDefault="009E2B2A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chool Safety: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school safety investments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, including additional funding for security personnel and training to protect against emergency situations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. </w:t>
      </w:r>
    </w:p>
    <w:p w:rsidR="000B766D" w:rsidRPr="00740EAF" w:rsidRDefault="000B766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i/>
          <w:sz w:val="21"/>
          <w:szCs w:val="21"/>
        </w:rPr>
      </w:pPr>
    </w:p>
    <w:p w:rsidR="0000657D" w:rsidRPr="00740EAF" w:rsidRDefault="0000657D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sz w:val="21"/>
          <w:szCs w:val="21"/>
        </w:rPr>
        <w:t>Bonding Capacity</w:t>
      </w:r>
      <w:r w:rsidRPr="00740EAF">
        <w:rPr>
          <w:rFonts w:ascii="Arial" w:eastAsia="Times New Roman" w:hAnsi="Arial" w:cs="Arial"/>
          <w:sz w:val="21"/>
          <w:szCs w:val="21"/>
        </w:rPr>
        <w:t xml:space="preserve">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a simple majority, 50% plus 1, voter ap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>proval for school bond issues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nd </w:t>
      </w:r>
      <w:r w:rsidR="0040318A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alculation of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debt limit excluding d</w:t>
      </w:r>
      <w:r w:rsidR="0040318A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ebt backed by the 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>SAVE</w:t>
      </w:r>
      <w:r w:rsidR="0040318A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. </w:t>
      </w:r>
    </w:p>
    <w:p w:rsidR="009E2B2A" w:rsidRPr="00740EAF" w:rsidRDefault="009E2B2A" w:rsidP="0000657D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:rsidR="00542E71" w:rsidRPr="00740EAF" w:rsidRDefault="009E2B2A" w:rsidP="00542E71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Internet Connectivity and Access:</w:t>
      </w:r>
      <w:r w:rsidR="00A02685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expa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high-speed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I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ternet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ll Iowans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including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incentives, investments, and creative solutions to close the technology gap for students, businesses and community members in rural Iowa. </w:t>
      </w:r>
      <w:r w:rsidR="00542E71" w:rsidRPr="00740EAF">
        <w:rPr>
          <w:rFonts w:ascii="Arial" w:eastAsia="Times New Roman" w:hAnsi="Arial" w:cs="Arial"/>
          <w:color w:val="000000"/>
          <w:sz w:val="21"/>
          <w:szCs w:val="21"/>
        </w:rPr>
        <w:t>Low</w:t>
      </w:r>
      <w:r w:rsidR="00CA4110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income should not be a barrier to internet access.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</w:p>
    <w:p w:rsidR="00542E71" w:rsidRPr="00740EAF" w:rsidRDefault="00542E71" w:rsidP="00542E71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:rsidR="00BF74FB" w:rsidRPr="00740EAF" w:rsidRDefault="00CA4110" w:rsidP="00542E71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 xml:space="preserve">Remote Learning and Instructional Time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local </w:t>
      </w:r>
      <w:r w:rsidR="00740EAF">
        <w:rPr>
          <w:rFonts w:ascii="Arial" w:eastAsia="Times New Roman" w:hAnsi="Arial" w:cs="Arial"/>
          <w:color w:val="000000"/>
          <w:sz w:val="21"/>
          <w:szCs w:val="21"/>
        </w:rPr>
        <w:t>authority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de</w:t>
      </w:r>
      <w:r w:rsidR="00A02685" w:rsidRPr="00740EAF">
        <w:rPr>
          <w:rFonts w:ascii="Arial" w:eastAsia="Times New Roman" w:hAnsi="Arial" w:cs="Arial"/>
          <w:color w:val="000000"/>
          <w:sz w:val="21"/>
          <w:szCs w:val="21"/>
        </w:rPr>
        <w:t>termine when school should close, for emergency</w:t>
      </w:r>
      <w:r w:rsidR="00F85242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="00BF74FB" w:rsidRPr="00740EAF">
        <w:rPr>
          <w:rFonts w:ascii="Arial" w:eastAsia="Times New Roman" w:hAnsi="Arial" w:cs="Arial"/>
          <w:color w:val="000000"/>
          <w:sz w:val="21"/>
          <w:szCs w:val="21"/>
        </w:rPr>
        <w:t>situations</w:t>
      </w:r>
      <w:r w:rsidR="00740EAF" w:rsidRPr="00740EAF">
        <w:rPr>
          <w:rFonts w:ascii="Arial" w:eastAsia="Times New Roman" w:hAnsi="Arial" w:cs="Arial"/>
          <w:color w:val="000000"/>
          <w:sz w:val="21"/>
          <w:szCs w:val="21"/>
        </w:rPr>
        <w:t>/</w:t>
      </w:r>
      <w:r w:rsidR="00BF74FB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safety, </w:t>
      </w:r>
      <w:r w:rsidR="00740EAF" w:rsidRPr="00740EAF">
        <w:rPr>
          <w:rFonts w:ascii="Arial" w:eastAsia="Times New Roman" w:hAnsi="Arial" w:cs="Arial"/>
          <w:color w:val="000000"/>
          <w:sz w:val="21"/>
          <w:szCs w:val="21"/>
        </w:rPr>
        <w:t>counting instructional time</w:t>
      </w:r>
      <w:r w:rsidR="000B766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ward minimum instructional days or hours </w:t>
      </w:r>
      <w:r w:rsidR="00BF74FB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s long as engagement in virtual learning </w:t>
      </w:r>
      <w:r w:rsidR="00740EAF" w:rsidRPr="00740EAF">
        <w:rPr>
          <w:rFonts w:ascii="Arial" w:eastAsia="Times New Roman" w:hAnsi="Arial" w:cs="Arial"/>
          <w:color w:val="000000"/>
          <w:sz w:val="21"/>
          <w:szCs w:val="21"/>
        </w:rPr>
        <w:t>is r</w:t>
      </w:r>
      <w:r w:rsidR="00BF74FB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equired and needs of all students are anticipated and met. </w:t>
      </w:r>
    </w:p>
    <w:p w:rsidR="00BF74FB" w:rsidRPr="00740EAF" w:rsidRDefault="00BF74FB" w:rsidP="005D1F95">
      <w:pPr>
        <w:spacing w:before="240" w:line="240" w:lineRule="auto"/>
        <w:rPr>
          <w:rFonts w:ascii="Arial" w:hAnsi="Arial" w:cs="Arial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Local School Board Authority: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locally elected leaders closest to the community are in the best position to determine the interest of stu</w:t>
      </w:r>
      <w:r w:rsidR="003168DD"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dents, staff and stakeholders. </w:t>
      </w:r>
      <w:r w:rsidRPr="00740EAF">
        <w:rPr>
          <w:rFonts w:ascii="Arial" w:hAnsi="Arial" w:cs="Arial"/>
          <w:sz w:val="21"/>
          <w:szCs w:val="21"/>
        </w:rPr>
        <w:t>District leaders need maximum flexibility to provide a gr</w:t>
      </w:r>
      <w:r w:rsidR="003168DD" w:rsidRPr="00740EAF">
        <w:rPr>
          <w:rFonts w:ascii="Arial" w:hAnsi="Arial" w:cs="Arial"/>
          <w:sz w:val="21"/>
          <w:szCs w:val="21"/>
        </w:rPr>
        <w:t xml:space="preserve">eat education to all students. </w:t>
      </w:r>
      <w:r w:rsidRPr="00740EAF">
        <w:rPr>
          <w:rFonts w:ascii="Arial" w:hAnsi="Arial" w:cs="Arial"/>
          <w:sz w:val="21"/>
          <w:szCs w:val="21"/>
        </w:rPr>
        <w:t xml:space="preserve">The Legislature, the </w:t>
      </w:r>
      <w:r w:rsidR="00740EAF">
        <w:rPr>
          <w:rFonts w:ascii="Arial" w:hAnsi="Arial" w:cs="Arial"/>
          <w:sz w:val="21"/>
          <w:szCs w:val="21"/>
        </w:rPr>
        <w:t>E</w:t>
      </w:r>
      <w:r w:rsidRPr="00740EAF">
        <w:rPr>
          <w:rFonts w:ascii="Arial" w:hAnsi="Arial" w:cs="Arial"/>
          <w:sz w:val="21"/>
          <w:szCs w:val="21"/>
        </w:rPr>
        <w:t xml:space="preserve">xecutive </w:t>
      </w:r>
      <w:r w:rsidR="00740EAF">
        <w:rPr>
          <w:rFonts w:ascii="Arial" w:hAnsi="Arial" w:cs="Arial"/>
          <w:sz w:val="21"/>
          <w:szCs w:val="21"/>
        </w:rPr>
        <w:t>B</w:t>
      </w:r>
      <w:r w:rsidRPr="00740EAF">
        <w:rPr>
          <w:rFonts w:ascii="Arial" w:hAnsi="Arial" w:cs="Arial"/>
          <w:sz w:val="21"/>
          <w:szCs w:val="21"/>
        </w:rPr>
        <w:t xml:space="preserve">ranch and the courts should follow </w:t>
      </w:r>
      <w:r w:rsidR="000B766D" w:rsidRPr="00740EAF">
        <w:rPr>
          <w:rFonts w:ascii="Arial" w:hAnsi="Arial" w:cs="Arial"/>
          <w:sz w:val="21"/>
          <w:szCs w:val="21"/>
        </w:rPr>
        <w:t>Iowa Code 274.3</w:t>
      </w:r>
      <w:r w:rsidRPr="00740EAF">
        <w:rPr>
          <w:rFonts w:ascii="Arial" w:hAnsi="Arial" w:cs="Arial"/>
          <w:sz w:val="21"/>
          <w:szCs w:val="21"/>
        </w:rPr>
        <w:t xml:space="preserve"> and liberally construe </w:t>
      </w:r>
      <w:r w:rsidR="00740EAF" w:rsidRPr="00740EAF">
        <w:rPr>
          <w:rFonts w:ascii="Arial" w:hAnsi="Arial" w:cs="Arial"/>
          <w:sz w:val="21"/>
          <w:szCs w:val="21"/>
        </w:rPr>
        <w:t>statute to</w:t>
      </w:r>
      <w:r w:rsidRPr="00740EAF">
        <w:rPr>
          <w:rFonts w:ascii="Arial" w:hAnsi="Arial" w:cs="Arial"/>
          <w:sz w:val="21"/>
          <w:szCs w:val="21"/>
        </w:rPr>
        <w:t xml:space="preserve"> effectuate local control. </w:t>
      </w:r>
    </w:p>
    <w:p w:rsidR="00BF494E" w:rsidRPr="0000657D" w:rsidRDefault="00BF494E" w:rsidP="0000657D">
      <w:pPr>
        <w:rPr>
          <w:rFonts w:ascii="Arial" w:eastAsia="Times New Roman" w:hAnsi="Arial" w:cs="Arial"/>
          <w:color w:val="000000"/>
          <w:sz w:val="23"/>
          <w:szCs w:val="23"/>
        </w:rPr>
      </w:pPr>
    </w:p>
    <w:sectPr w:rsidR="00BF494E" w:rsidRPr="0000657D" w:rsidSect="009E2B2A">
      <w:headerReference w:type="default" r:id="rId8"/>
      <w:footerReference w:type="default" r:id="rId9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1D2" w:rsidRDefault="006701D2" w:rsidP="002E082B">
      <w:pPr>
        <w:spacing w:after="0" w:line="240" w:lineRule="auto"/>
      </w:pPr>
      <w:r>
        <w:separator/>
      </w:r>
    </w:p>
  </w:endnote>
  <w:endnote w:type="continuationSeparator" w:id="0">
    <w:p w:rsidR="006701D2" w:rsidRDefault="006701D2" w:rsidP="002E0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05E3" w:rsidRPr="008205E3" w:rsidRDefault="008205E3" w:rsidP="008205E3">
    <w:pPr>
      <w:tabs>
        <w:tab w:val="left" w:pos="912"/>
      </w:tabs>
      <w:spacing w:after="0"/>
      <w:jc w:val="center"/>
      <w:rPr>
        <w:rFonts w:eastAsia="Times New Roman" w:cstheme="minorHAnsi"/>
        <w:color w:val="000000"/>
        <w:sz w:val="18"/>
        <w:szCs w:val="18"/>
        <w:lang w:eastAsia="zh-CN"/>
      </w:rPr>
    </w:pPr>
    <w:r w:rsidRPr="008205E3">
      <w:rPr>
        <w:rFonts w:eastAsia="Times New Roman" w:cstheme="minorHAnsi"/>
        <w:color w:val="000000"/>
        <w:sz w:val="18"/>
        <w:szCs w:val="18"/>
        <w:lang w:eastAsia="zh-CN"/>
      </w:rPr>
      <w:t>_____________________________________________________________</w:t>
    </w:r>
  </w:p>
  <w:p w:rsidR="008205E3" w:rsidRPr="008205E3" w:rsidRDefault="008205E3" w:rsidP="008205E3">
    <w:pPr>
      <w:tabs>
        <w:tab w:val="left" w:pos="912"/>
      </w:tabs>
      <w:spacing w:after="0"/>
      <w:jc w:val="center"/>
      <w:rPr>
        <w:rFonts w:eastAsia="Times New Roman" w:cstheme="minorHAnsi"/>
        <w:color w:val="000000"/>
        <w:sz w:val="18"/>
        <w:szCs w:val="18"/>
        <w:lang w:eastAsia="zh-CN"/>
      </w:rPr>
    </w:pPr>
    <w:r w:rsidRPr="008205E3">
      <w:rPr>
        <w:rFonts w:eastAsia="Times New Roman" w:cstheme="minorHAnsi"/>
        <w:color w:val="000000"/>
        <w:sz w:val="18"/>
        <w:szCs w:val="18"/>
        <w:lang w:eastAsia="zh-CN"/>
      </w:rPr>
      <w:t>RSAI | 1201 63</w:t>
    </w:r>
    <w:r w:rsidRPr="008205E3">
      <w:rPr>
        <w:rFonts w:eastAsia="Times New Roman" w:cstheme="minorHAnsi"/>
        <w:color w:val="000000"/>
        <w:sz w:val="18"/>
        <w:szCs w:val="18"/>
        <w:vertAlign w:val="superscript"/>
        <w:lang w:eastAsia="zh-CN"/>
      </w:rPr>
      <w:t>rd</w:t>
    </w:r>
    <w:r w:rsidRPr="008205E3">
      <w:rPr>
        <w:rFonts w:eastAsia="Times New Roman" w:cstheme="minorHAnsi"/>
        <w:color w:val="000000"/>
        <w:sz w:val="18"/>
        <w:szCs w:val="18"/>
        <w:lang w:eastAsia="zh-CN"/>
      </w:rPr>
      <w:t xml:space="preserve"> Street, Des Moines, IA 50311 | </w:t>
    </w:r>
    <w:hyperlink r:id="rId1" w:history="1">
      <w:r w:rsidRPr="008205E3">
        <w:rPr>
          <w:rStyle w:val="Hyperlink"/>
          <w:rFonts w:eastAsia="Times New Roman" w:cstheme="minorHAnsi"/>
          <w:sz w:val="18"/>
          <w:szCs w:val="18"/>
          <w:lang w:eastAsia="zh-CN"/>
        </w:rPr>
        <w:t>www.rsaia.org</w:t>
      </w:r>
    </w:hyperlink>
  </w:p>
  <w:p w:rsidR="008205E3" w:rsidRPr="008205E3" w:rsidRDefault="008205E3" w:rsidP="008205E3">
    <w:pPr>
      <w:tabs>
        <w:tab w:val="left" w:pos="912"/>
      </w:tabs>
      <w:spacing w:after="0"/>
      <w:jc w:val="center"/>
      <w:rPr>
        <w:rFonts w:eastAsia="Times New Roman" w:cstheme="minorHAnsi"/>
        <w:color w:val="000000"/>
        <w:sz w:val="18"/>
        <w:szCs w:val="18"/>
        <w:lang w:eastAsia="zh-CN"/>
      </w:rPr>
    </w:pPr>
    <w:r w:rsidRPr="008205E3">
      <w:rPr>
        <w:rFonts w:eastAsia="Times New Roman" w:cstheme="minorHAnsi"/>
        <w:color w:val="000000"/>
        <w:sz w:val="18"/>
        <w:szCs w:val="18"/>
        <w:lang w:eastAsia="zh-CN"/>
      </w:rPr>
      <w:t xml:space="preserve">Margaret Buckton, </w:t>
    </w:r>
    <w:hyperlink r:id="rId2" w:history="1">
      <w:r w:rsidRPr="008205E3">
        <w:rPr>
          <w:rStyle w:val="Hyperlink"/>
          <w:rFonts w:eastAsia="Times New Roman" w:cstheme="minorHAnsi"/>
          <w:sz w:val="18"/>
          <w:szCs w:val="18"/>
          <w:lang w:eastAsia="zh-CN"/>
        </w:rPr>
        <w:t>margaret.buckton@rsaia.org</w:t>
      </w:r>
    </w:hyperlink>
    <w:r w:rsidRPr="008205E3">
      <w:rPr>
        <w:rFonts w:eastAsia="Times New Roman" w:cstheme="minorHAnsi"/>
        <w:color w:val="000000"/>
        <w:sz w:val="18"/>
        <w:szCs w:val="18"/>
        <w:lang w:eastAsia="zh-CN"/>
      </w:rPr>
      <w:t>, C-(515) 201-3755, O-(515) 251-59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1D2" w:rsidRDefault="006701D2" w:rsidP="002E082B">
      <w:pPr>
        <w:spacing w:after="0" w:line="240" w:lineRule="auto"/>
      </w:pPr>
      <w:r>
        <w:separator/>
      </w:r>
    </w:p>
  </w:footnote>
  <w:footnote w:type="continuationSeparator" w:id="0">
    <w:p w:rsidR="006701D2" w:rsidRDefault="006701D2" w:rsidP="002E0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082B" w:rsidRDefault="002E082B" w:rsidP="002E082B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7290B1DA" wp14:editId="3403F8B3">
              <wp:simplePos x="0" y="0"/>
              <wp:positionH relativeFrom="margin">
                <wp:posOffset>2108200</wp:posOffset>
              </wp:positionH>
              <wp:positionV relativeFrom="paragraph">
                <wp:posOffset>-203199</wp:posOffset>
              </wp:positionV>
              <wp:extent cx="927100" cy="7874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83719" y="3389507"/>
                        <a:ext cx="924560" cy="780983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txbx>
                      <w:txbxContent>
                        <w:p w:rsidR="002E082B" w:rsidRDefault="002E082B" w:rsidP="002E082B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lIns="91425" tIns="91425" rIns="91425" bIns="91425" anchor="ctr" anchorCtr="0"/>
                  </wps:wsp>
                </a:graphicData>
              </a:graphic>
            </wp:anchor>
          </w:drawing>
        </mc:Choice>
        <mc:Fallback>
          <w:pict>
            <v:rect w14:anchorId="7290B1DA" id="Rectangle 3" o:spid="_x0000_s1026" style="position:absolute;margin-left:166pt;margin-top:-16pt;width:73pt;height:6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" o:allowincell="f" fillcolor="#00b0f0" stroked="f">
              <v:textbox inset="2.53958mm,2.53958mm,2.53958mm,2.53958mm">
                <w:txbxContent>
                  <w:p w:rsidR="002E082B" w:rsidRDefault="002E082B" w:rsidP="002E082B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1768B249" wp14:editId="268C6A65">
              <wp:simplePos x="0" y="0"/>
              <wp:positionH relativeFrom="margin">
                <wp:posOffset>5016500</wp:posOffset>
              </wp:positionH>
              <wp:positionV relativeFrom="paragraph">
                <wp:posOffset>-203199</wp:posOffset>
              </wp:positionV>
              <wp:extent cx="927100" cy="7874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83719" y="3389792"/>
                        <a:ext cx="924560" cy="780414"/>
                      </a:xfrm>
                      <a:prstGeom prst="rect">
                        <a:avLst/>
                      </a:prstGeom>
                      <a:solidFill>
                        <a:srgbClr val="E36C09">
                          <a:alpha val="57647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:rsidR="002E082B" w:rsidRDefault="002E082B" w:rsidP="002E082B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sz w:val="28"/>
                            </w:rPr>
                            <w:t>rsaia.org</w:t>
                          </w:r>
                        </w:p>
                      </w:txbxContent>
                    </wps:txbx>
                    <wps:bodyPr lIns="91425" tIns="45700" rIns="91425" bIns="45700" anchor="ctr" anchorCtr="0"/>
                  </wps:wsp>
                </a:graphicData>
              </a:graphic>
            </wp:anchor>
          </w:drawing>
        </mc:Choice>
        <mc:Fallback>
          <w:pict>
            <v:rect w14:anchorId="1768B249" id="Rectangle 4" o:spid="_x0000_s1027" style="position:absolute;margin-left:395pt;margin-top:-16pt;width:73pt;height:6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" o:allowincell="f" fillcolor="#e36c09" stroked="f">
              <v:fill opacity="37779f"/>
              <v:textbox inset="2.53958mm,1.2694mm,2.53958mm,1.2694mm">
                <w:txbxContent>
                  <w:p w:rsidR="002E082B" w:rsidRDefault="002E082B" w:rsidP="002E082B">
                    <w:pPr>
                      <w:spacing w:line="275" w:lineRule="auto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sz w:val="28"/>
                      </w:rPr>
                      <w:t>rsaia.org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3DA704B" wp14:editId="1E12D1A7">
              <wp:simplePos x="0" y="0"/>
              <wp:positionH relativeFrom="margin">
                <wp:posOffset>50800</wp:posOffset>
              </wp:positionH>
              <wp:positionV relativeFrom="paragraph">
                <wp:posOffset>-241299</wp:posOffset>
              </wp:positionV>
              <wp:extent cx="927100" cy="812800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83719" y="3373380"/>
                        <a:ext cx="924560" cy="813237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txbx>
                      <w:txbxContent>
                        <w:p w:rsidR="002E082B" w:rsidRDefault="002E082B" w:rsidP="002E082B">
                          <w:pPr>
                            <w:spacing w:line="275" w:lineRule="auto"/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lIns="91425" tIns="45700" rIns="91425" bIns="45700" anchor="ctr" anchorCtr="0"/>
                  </wps:wsp>
                </a:graphicData>
              </a:graphic>
            </wp:anchor>
          </w:drawing>
        </mc:Choice>
        <mc:Fallback>
          <w:pict>
            <v:rect w14:anchorId="73DA704B" id="Rectangle 5" o:spid="_x0000_s1028" style="position:absolute;margin-left:4pt;margin-top:-19pt;width:73pt;height:64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" o:allowincell="f" fillcolor="#92d050" stroked="f">
              <v:textbox inset="2.53958mm,1.2694mm,2.53958mm,1.2694mm">
                <w:txbxContent>
                  <w:p w:rsidR="002E082B" w:rsidRDefault="002E082B" w:rsidP="002E082B">
                    <w:pPr>
                      <w:spacing w:line="275" w:lineRule="auto"/>
                      <w:jc w:val="center"/>
                      <w:textDirection w:val="btLr"/>
                    </w:pP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5301B66E" wp14:editId="03C06DBC">
              <wp:simplePos x="0" y="0"/>
              <wp:positionH relativeFrom="margin">
                <wp:posOffset>1066800</wp:posOffset>
              </wp:positionH>
              <wp:positionV relativeFrom="paragraph">
                <wp:posOffset>-228599</wp:posOffset>
              </wp:positionV>
              <wp:extent cx="927100" cy="80010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83719" y="3378855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txbx>
                      <w:txbxContent>
                        <w:p w:rsidR="002E082B" w:rsidRDefault="002E082B" w:rsidP="002E082B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lIns="91425" tIns="91425" rIns="91425" bIns="91425" anchor="ctr" anchorCtr="0"/>
                  </wps:wsp>
                </a:graphicData>
              </a:graphic>
            </wp:anchor>
          </w:drawing>
        </mc:Choice>
        <mc:Fallback>
          <w:pict>
            <v:rect w14:anchorId="5301B66E" id="Rectangle 6" o:spid="_x0000_s1029" style="position:absolute;margin-left:84pt;margin-top:-18pt;width:73pt;height:63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" o:allowincell="f" fillcolor="#c00000" stroked="f">
              <v:textbox inset="2.53958mm,2.53958mm,2.53958mm,2.53958mm">
                <w:txbxContent>
                  <w:p w:rsidR="002E082B" w:rsidRDefault="002E082B" w:rsidP="002E082B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083E7BA0" wp14:editId="601950AF">
          <wp:simplePos x="0" y="0"/>
          <wp:positionH relativeFrom="margin">
            <wp:posOffset>3145790</wp:posOffset>
          </wp:positionH>
          <wp:positionV relativeFrom="paragraph">
            <wp:posOffset>-410559</wp:posOffset>
          </wp:positionV>
          <wp:extent cx="1776095" cy="1054100"/>
          <wp:effectExtent l="0" t="0" r="0" b="0"/>
          <wp:wrapSquare wrapText="bothSides" distT="0" distB="0" distL="114300" distR="114300"/>
          <wp:docPr id="9" name="image0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2E082B" w:rsidRDefault="002E08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F439C"/>
    <w:multiLevelType w:val="hybridMultilevel"/>
    <w:tmpl w:val="D55A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A52E18"/>
    <w:multiLevelType w:val="hybridMultilevel"/>
    <w:tmpl w:val="38D48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TY1NTA1NzW0NDBW0lEKTi0uzszPAykwrQUAEcsWuiwAAAA="/>
  </w:docVars>
  <w:rsids>
    <w:rsidRoot w:val="0000657D"/>
    <w:rsid w:val="0000657D"/>
    <w:rsid w:val="00035D64"/>
    <w:rsid w:val="000B766D"/>
    <w:rsid w:val="001442C9"/>
    <w:rsid w:val="00181598"/>
    <w:rsid w:val="001F5878"/>
    <w:rsid w:val="00223128"/>
    <w:rsid w:val="00265183"/>
    <w:rsid w:val="002D20AC"/>
    <w:rsid w:val="002E082B"/>
    <w:rsid w:val="003168DD"/>
    <w:rsid w:val="00353BE7"/>
    <w:rsid w:val="0039354E"/>
    <w:rsid w:val="003A3CF6"/>
    <w:rsid w:val="0040318A"/>
    <w:rsid w:val="0041656C"/>
    <w:rsid w:val="00542E71"/>
    <w:rsid w:val="00545872"/>
    <w:rsid w:val="005959D4"/>
    <w:rsid w:val="005B3302"/>
    <w:rsid w:val="005D1F95"/>
    <w:rsid w:val="005E34EB"/>
    <w:rsid w:val="006701D2"/>
    <w:rsid w:val="00683E97"/>
    <w:rsid w:val="0073737E"/>
    <w:rsid w:val="00740EAF"/>
    <w:rsid w:val="007512B8"/>
    <w:rsid w:val="007A310C"/>
    <w:rsid w:val="008041AA"/>
    <w:rsid w:val="00806F5B"/>
    <w:rsid w:val="008205E3"/>
    <w:rsid w:val="00880335"/>
    <w:rsid w:val="00990846"/>
    <w:rsid w:val="009E2B2A"/>
    <w:rsid w:val="009F6392"/>
    <w:rsid w:val="00A02685"/>
    <w:rsid w:val="00A313E2"/>
    <w:rsid w:val="00A54E03"/>
    <w:rsid w:val="00A62234"/>
    <w:rsid w:val="00A67655"/>
    <w:rsid w:val="00B04A87"/>
    <w:rsid w:val="00B45FFB"/>
    <w:rsid w:val="00BA3AA8"/>
    <w:rsid w:val="00BF494E"/>
    <w:rsid w:val="00BF74FB"/>
    <w:rsid w:val="00C24093"/>
    <w:rsid w:val="00C427B7"/>
    <w:rsid w:val="00C618D9"/>
    <w:rsid w:val="00CA4110"/>
    <w:rsid w:val="00CD3E07"/>
    <w:rsid w:val="00CF744C"/>
    <w:rsid w:val="00CF77E7"/>
    <w:rsid w:val="00D5740D"/>
    <w:rsid w:val="00E24920"/>
    <w:rsid w:val="00E654DE"/>
    <w:rsid w:val="00EC4DFC"/>
    <w:rsid w:val="00F85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ED863D-FE10-4552-993B-7703F5C06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657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5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0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82B"/>
  </w:style>
  <w:style w:type="paragraph" w:styleId="Footer">
    <w:name w:val="footer"/>
    <w:basedOn w:val="Normal"/>
    <w:link w:val="FooterChar"/>
    <w:uiPriority w:val="99"/>
    <w:unhideWhenUsed/>
    <w:rsid w:val="002E0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82B"/>
  </w:style>
  <w:style w:type="character" w:styleId="Hyperlink">
    <w:name w:val="Hyperlink"/>
    <w:basedOn w:val="DefaultParagraphFont"/>
    <w:uiPriority w:val="99"/>
    <w:unhideWhenUsed/>
    <w:rsid w:val="002E082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saia.org/legislativ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2</cp:revision>
  <dcterms:created xsi:type="dcterms:W3CDTF">2020-11-30T18:27:00Z</dcterms:created>
  <dcterms:modified xsi:type="dcterms:W3CDTF">2020-11-30T18:27:00Z</dcterms:modified>
</cp:coreProperties>
</file>